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459B" w:rsidRDefault="00DF459B"/>
    <w:p w:rsidR="00AE37B3" w:rsidRDefault="00AE37B3"/>
    <w:p w:rsidR="00AE37B3" w:rsidRDefault="00AE37B3"/>
    <w:p w:rsidR="00AE37B3" w:rsidRDefault="00AE37B3">
      <w:r>
        <w:t>DATE</w:t>
      </w:r>
    </w:p>
    <w:p w:rsidR="00AE37B3" w:rsidRDefault="00AE37B3"/>
    <w:p w:rsidR="00FC188E" w:rsidRDefault="00AE37B3" w:rsidP="00FC188E">
      <w:pPr>
        <w:spacing w:after="0"/>
      </w:pPr>
      <w:r>
        <w:t>Dr. Gillian Hawker</w:t>
      </w:r>
      <w:r>
        <w:br/>
        <w:t>Chair, Department of Medicine</w:t>
      </w:r>
      <w:r>
        <w:br/>
        <w:t>University of Toronto</w:t>
      </w:r>
      <w:bookmarkStart w:id="0" w:name="_GoBack"/>
      <w:bookmarkEnd w:id="0"/>
    </w:p>
    <w:p w:rsidR="00FC188E" w:rsidRPr="00FC188E" w:rsidRDefault="00FC188E" w:rsidP="00FC188E">
      <w:pPr>
        <w:spacing w:after="0"/>
        <w:rPr>
          <w:rFonts w:cstheme="minorHAnsi"/>
          <w:spacing w:val="6"/>
        </w:rPr>
      </w:pPr>
      <w:r w:rsidRPr="00FC188E">
        <w:rPr>
          <w:rFonts w:cstheme="minorHAnsi"/>
          <w:spacing w:val="-3"/>
        </w:rPr>
        <w:t>C.</w:t>
      </w:r>
      <w:r w:rsidRPr="00FC188E">
        <w:rPr>
          <w:rFonts w:cstheme="minorHAnsi"/>
          <w:spacing w:val="-12"/>
        </w:rPr>
        <w:t xml:space="preserve"> </w:t>
      </w:r>
      <w:r w:rsidRPr="00FC188E">
        <w:rPr>
          <w:rFonts w:cstheme="minorHAnsi"/>
          <w:spacing w:val="-2"/>
        </w:rPr>
        <w:t>Da</w:t>
      </w:r>
      <w:r w:rsidRPr="00FC188E">
        <w:rPr>
          <w:rFonts w:cstheme="minorHAnsi"/>
          <w:spacing w:val="-3"/>
        </w:rPr>
        <w:t>vid</w:t>
      </w:r>
      <w:r w:rsidRPr="00FC188E">
        <w:rPr>
          <w:rFonts w:cstheme="minorHAnsi"/>
          <w:spacing w:val="5"/>
        </w:rPr>
        <w:t xml:space="preserve"> </w:t>
      </w:r>
      <w:r w:rsidRPr="00FC188E">
        <w:rPr>
          <w:rFonts w:cstheme="minorHAnsi"/>
          <w:spacing w:val="-2"/>
        </w:rPr>
        <w:t>Na</w:t>
      </w:r>
      <w:r w:rsidRPr="00FC188E">
        <w:rPr>
          <w:rFonts w:cstheme="minorHAnsi"/>
          <w:spacing w:val="-3"/>
        </w:rPr>
        <w:t>ylor</w:t>
      </w:r>
      <w:r w:rsidRPr="00FC188E">
        <w:rPr>
          <w:rFonts w:cstheme="minorHAnsi"/>
          <w:spacing w:val="5"/>
        </w:rPr>
        <w:t xml:space="preserve"> </w:t>
      </w:r>
      <w:r w:rsidRPr="00FC188E">
        <w:rPr>
          <w:rFonts w:cstheme="minorHAnsi"/>
          <w:spacing w:val="-2"/>
        </w:rPr>
        <w:t>Building</w:t>
      </w:r>
      <w:r w:rsidRPr="00FC188E">
        <w:rPr>
          <w:rFonts w:cstheme="minorHAnsi"/>
          <w:spacing w:val="-1"/>
        </w:rPr>
        <w:t>,</w:t>
      </w:r>
      <w:r w:rsidRPr="00FC188E">
        <w:rPr>
          <w:rFonts w:cstheme="minorHAnsi"/>
          <w:spacing w:val="6"/>
        </w:rPr>
        <w:t xml:space="preserve"> </w:t>
      </w:r>
    </w:p>
    <w:p w:rsidR="00FC188E" w:rsidRPr="00FC188E" w:rsidRDefault="00FC188E" w:rsidP="00FC188E">
      <w:pPr>
        <w:spacing w:after="0"/>
        <w:rPr>
          <w:rFonts w:cstheme="minorHAnsi"/>
          <w:spacing w:val="5"/>
        </w:rPr>
      </w:pPr>
      <w:proofErr w:type="gramStart"/>
      <w:r w:rsidRPr="00FC188E">
        <w:rPr>
          <w:rFonts w:cstheme="minorHAnsi"/>
        </w:rPr>
        <w:t>6</w:t>
      </w:r>
      <w:proofErr w:type="gramEnd"/>
      <w:r w:rsidRPr="00FC188E">
        <w:rPr>
          <w:rFonts w:cstheme="minorHAnsi"/>
          <w:spacing w:val="4"/>
        </w:rPr>
        <w:t xml:space="preserve"> </w:t>
      </w:r>
      <w:r w:rsidRPr="00FC188E">
        <w:rPr>
          <w:rFonts w:cstheme="minorHAnsi"/>
          <w:spacing w:val="-4"/>
        </w:rPr>
        <w:t>Queen’</w:t>
      </w:r>
      <w:r w:rsidRPr="00FC188E">
        <w:rPr>
          <w:rFonts w:cstheme="minorHAnsi"/>
          <w:spacing w:val="-6"/>
        </w:rPr>
        <w:t>s</w:t>
      </w:r>
      <w:r w:rsidRPr="00FC188E">
        <w:rPr>
          <w:rFonts w:cstheme="minorHAnsi"/>
          <w:spacing w:val="5"/>
        </w:rPr>
        <w:t xml:space="preserve"> </w:t>
      </w:r>
      <w:r w:rsidRPr="00FC188E">
        <w:rPr>
          <w:rFonts w:cstheme="minorHAnsi"/>
          <w:spacing w:val="-2"/>
        </w:rPr>
        <w:t>P</w:t>
      </w:r>
      <w:r w:rsidRPr="00FC188E">
        <w:rPr>
          <w:rFonts w:cstheme="minorHAnsi"/>
          <w:spacing w:val="-3"/>
        </w:rPr>
        <w:t>ark</w:t>
      </w:r>
      <w:r w:rsidRPr="00FC188E">
        <w:rPr>
          <w:rFonts w:cstheme="minorHAnsi"/>
          <w:spacing w:val="5"/>
        </w:rPr>
        <w:t xml:space="preserve"> </w:t>
      </w:r>
      <w:r w:rsidRPr="00FC188E">
        <w:rPr>
          <w:rFonts w:cstheme="minorHAnsi"/>
          <w:spacing w:val="-2"/>
        </w:rPr>
        <w:t>Cr</w:t>
      </w:r>
      <w:r w:rsidRPr="00FC188E">
        <w:rPr>
          <w:rFonts w:cstheme="minorHAnsi"/>
          <w:spacing w:val="-3"/>
        </w:rPr>
        <w:t>escent</w:t>
      </w:r>
      <w:r w:rsidRPr="00FC188E">
        <w:rPr>
          <w:rFonts w:cstheme="minorHAnsi"/>
          <w:spacing w:val="-15"/>
        </w:rPr>
        <w:t xml:space="preserve"> </w:t>
      </w:r>
      <w:r w:rsidRPr="00FC188E">
        <w:rPr>
          <w:rFonts w:cstheme="minorHAnsi"/>
          <w:spacing w:val="-5"/>
        </w:rPr>
        <w:t>W</w:t>
      </w:r>
      <w:r w:rsidRPr="00FC188E">
        <w:rPr>
          <w:rFonts w:cstheme="minorHAnsi"/>
          <w:spacing w:val="-6"/>
        </w:rPr>
        <w:t>est</w:t>
      </w:r>
      <w:r w:rsidRPr="00FC188E">
        <w:rPr>
          <w:rFonts w:cstheme="minorHAnsi"/>
          <w:spacing w:val="-5"/>
        </w:rPr>
        <w:t>,</w:t>
      </w:r>
      <w:r w:rsidRPr="00FC188E">
        <w:rPr>
          <w:rFonts w:cstheme="minorHAnsi"/>
          <w:spacing w:val="5"/>
        </w:rPr>
        <w:t xml:space="preserve"> 3</w:t>
      </w:r>
      <w:r w:rsidRPr="00FC188E">
        <w:rPr>
          <w:rFonts w:cstheme="minorHAnsi"/>
          <w:spacing w:val="5"/>
          <w:vertAlign w:val="superscript"/>
        </w:rPr>
        <w:t>rd</w:t>
      </w:r>
      <w:r w:rsidRPr="00FC188E">
        <w:rPr>
          <w:rFonts w:cstheme="minorHAnsi"/>
          <w:spacing w:val="5"/>
        </w:rPr>
        <w:t xml:space="preserve"> Floor, </w:t>
      </w:r>
    </w:p>
    <w:p w:rsidR="00AE37B3" w:rsidRPr="00FC188E" w:rsidRDefault="00FC188E" w:rsidP="00FC188E">
      <w:pPr>
        <w:spacing w:after="0"/>
        <w:rPr>
          <w:rFonts w:cstheme="minorHAnsi"/>
        </w:rPr>
      </w:pPr>
      <w:r w:rsidRPr="00FC188E">
        <w:rPr>
          <w:rFonts w:cstheme="minorHAnsi"/>
          <w:spacing w:val="-6"/>
        </w:rPr>
        <w:t>Toronto,</w:t>
      </w:r>
      <w:r w:rsidRPr="00FC188E">
        <w:rPr>
          <w:rFonts w:cstheme="minorHAnsi"/>
          <w:spacing w:val="-11"/>
        </w:rPr>
        <w:t xml:space="preserve"> </w:t>
      </w:r>
      <w:r w:rsidRPr="00FC188E">
        <w:rPr>
          <w:rFonts w:cstheme="minorHAnsi"/>
        </w:rPr>
        <w:t>Ontario</w:t>
      </w:r>
      <w:r w:rsidRPr="00FC188E">
        <w:rPr>
          <w:rFonts w:cstheme="minorHAnsi"/>
          <w:spacing w:val="5"/>
        </w:rPr>
        <w:t xml:space="preserve"> </w:t>
      </w:r>
      <w:r w:rsidRPr="00FC188E">
        <w:rPr>
          <w:rFonts w:cstheme="minorHAnsi"/>
          <w:spacing w:val="-2"/>
        </w:rPr>
        <w:t>M5S</w:t>
      </w:r>
      <w:r w:rsidRPr="00FC188E">
        <w:rPr>
          <w:rFonts w:cstheme="minorHAnsi"/>
          <w:spacing w:val="5"/>
        </w:rPr>
        <w:t xml:space="preserve"> </w:t>
      </w:r>
      <w:r w:rsidRPr="00FC188E">
        <w:rPr>
          <w:rFonts w:cstheme="minorHAnsi"/>
          <w:spacing w:val="-1"/>
        </w:rPr>
        <w:t>3H2</w:t>
      </w:r>
      <w:r w:rsidRPr="00FC188E">
        <w:rPr>
          <w:rFonts w:cstheme="minorHAnsi"/>
          <w:spacing w:val="5"/>
        </w:rPr>
        <w:t xml:space="preserve"> </w:t>
      </w:r>
    </w:p>
    <w:p w:rsidR="00AE37B3" w:rsidRDefault="00AE37B3"/>
    <w:p w:rsidR="00AE37B3" w:rsidRDefault="00AE37B3">
      <w:r>
        <w:t>Dear Dr. Hawker,</w:t>
      </w:r>
    </w:p>
    <w:p w:rsidR="00AE37B3" w:rsidRDefault="00AE37B3"/>
    <w:p w:rsidR="00AE37B3" w:rsidRPr="00AE37B3" w:rsidRDefault="00AE37B3">
      <w:pPr>
        <w:rPr>
          <w:u w:val="single"/>
        </w:rPr>
      </w:pPr>
      <w:r w:rsidRPr="00AE37B3">
        <w:rPr>
          <w:u w:val="single"/>
        </w:rPr>
        <w:t>Re: Professor [</w:t>
      </w:r>
      <w:r w:rsidRPr="00AE37B3">
        <w:rPr>
          <w:i/>
          <w:u w:val="single"/>
        </w:rPr>
        <w:t>Emeritus/Emerita</w:t>
      </w:r>
      <w:r w:rsidRPr="00AE37B3">
        <w:rPr>
          <w:u w:val="single"/>
        </w:rPr>
        <w:t>] – Dr. FACULTY NAME</w:t>
      </w:r>
    </w:p>
    <w:p w:rsidR="00AE37B3" w:rsidRDefault="00AE37B3"/>
    <w:p w:rsidR="00AE37B3" w:rsidRDefault="00AE37B3">
      <w:r>
        <w:t>I am requesting that Dr. FACULTY NAME be appointed the rank of Professor [</w:t>
      </w:r>
      <w:r w:rsidRPr="00AE37B3">
        <w:rPr>
          <w:i/>
        </w:rPr>
        <w:t>Emeritus/Emerita</w:t>
      </w:r>
      <w:r>
        <w:t>] effective DATE. Dr. FACULTY NAME was appointed [….</w:t>
      </w:r>
      <w:r w:rsidRPr="00AE37B3">
        <w:rPr>
          <w:i/>
        </w:rPr>
        <w:t xml:space="preserve">history of appointment and </w:t>
      </w:r>
      <w:r>
        <w:rPr>
          <w:i/>
        </w:rPr>
        <w:t>rank</w:t>
      </w:r>
      <w:r>
        <w:t>…].</w:t>
      </w:r>
    </w:p>
    <w:p w:rsidR="00AE37B3" w:rsidRDefault="00AE37B3"/>
    <w:p w:rsidR="00AE37B3" w:rsidRDefault="00AE37B3">
      <w:r>
        <w:t>Dr. FACULTY NAME joined the Division of […</w:t>
      </w:r>
      <w:r w:rsidRPr="00AE37B3">
        <w:rPr>
          <w:i/>
        </w:rPr>
        <w:t>history of hospital appointments and clinical service</w:t>
      </w:r>
      <w:r>
        <w:t>…].</w:t>
      </w:r>
    </w:p>
    <w:p w:rsidR="00AE37B3" w:rsidRDefault="00AE37B3"/>
    <w:p w:rsidR="00AE37B3" w:rsidRDefault="00AE37B3">
      <w:r>
        <w:t>Dr. FACULTY NAME […</w:t>
      </w:r>
      <w:r>
        <w:rPr>
          <w:i/>
        </w:rPr>
        <w:t>notable career highlights, CPA, or service</w:t>
      </w:r>
      <w:r>
        <w:t>…].</w:t>
      </w:r>
    </w:p>
    <w:p w:rsidR="00AE37B3" w:rsidRDefault="00AE37B3"/>
    <w:p w:rsidR="00AE37B3" w:rsidRDefault="00AE37B3">
      <w:r>
        <w:t>Dr. FACULTY NAME’s contribution to this hospital and to the larger University and clinical community is invaluable and I have no reservations in recommending [</w:t>
      </w:r>
      <w:r>
        <w:rPr>
          <w:i/>
        </w:rPr>
        <w:t>him/her</w:t>
      </w:r>
      <w:r>
        <w:t>] for this appointment.</w:t>
      </w:r>
    </w:p>
    <w:p w:rsidR="00AE37B3" w:rsidRDefault="00AE37B3"/>
    <w:p w:rsidR="00AE37B3" w:rsidRPr="00AE37B3" w:rsidRDefault="00AE37B3">
      <w:r>
        <w:t>SIGNATURE BLOCK</w:t>
      </w:r>
    </w:p>
    <w:sectPr w:rsidR="00AE37B3" w:rsidRPr="00AE37B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D2726" w:rsidRDefault="009D2726" w:rsidP="00E07D85">
      <w:pPr>
        <w:spacing w:after="0" w:line="240" w:lineRule="auto"/>
      </w:pPr>
      <w:r>
        <w:separator/>
      </w:r>
    </w:p>
  </w:endnote>
  <w:endnote w:type="continuationSeparator" w:id="0">
    <w:p w:rsidR="009D2726" w:rsidRDefault="009D2726" w:rsidP="00E07D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07D85" w:rsidRDefault="00E07D8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07D85" w:rsidRDefault="00E07D8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07D85" w:rsidRDefault="00E07D8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D2726" w:rsidRDefault="009D2726" w:rsidP="00E07D85">
      <w:pPr>
        <w:spacing w:after="0" w:line="240" w:lineRule="auto"/>
      </w:pPr>
      <w:r>
        <w:separator/>
      </w:r>
    </w:p>
  </w:footnote>
  <w:footnote w:type="continuationSeparator" w:id="0">
    <w:p w:rsidR="009D2726" w:rsidRDefault="009D2726" w:rsidP="00E07D8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07D85" w:rsidRDefault="00E07D8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07D85" w:rsidRDefault="00E07D8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07D85" w:rsidRDefault="00E07D8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A3trAAIjNLQ2NLYyUdpeDU4uLM/DyQAsNaAJnLgCksAAAA"/>
  </w:docVars>
  <w:rsids>
    <w:rsidRoot w:val="00AE37B3"/>
    <w:rsid w:val="00033CB5"/>
    <w:rsid w:val="009D2726"/>
    <w:rsid w:val="00AE37B3"/>
    <w:rsid w:val="00DF459B"/>
    <w:rsid w:val="00E07D85"/>
    <w:rsid w:val="00F20B9C"/>
    <w:rsid w:val="00FC18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4EE946E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07D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7D85"/>
  </w:style>
  <w:style w:type="paragraph" w:styleId="Footer">
    <w:name w:val="footer"/>
    <w:basedOn w:val="Normal"/>
    <w:link w:val="FooterChar"/>
    <w:uiPriority w:val="99"/>
    <w:unhideWhenUsed/>
    <w:rsid w:val="00E07D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7D8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9</Words>
  <Characters>67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9-10-04T14:18:00Z</dcterms:created>
  <dcterms:modified xsi:type="dcterms:W3CDTF">2020-02-06T15:33:00Z</dcterms:modified>
</cp:coreProperties>
</file>